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CEEFF3" w14:textId="77777777" w:rsidR="00E33B6F" w:rsidRDefault="00E33B6F" w:rsidP="00E33B6F">
      <w:pPr>
        <w:suppressAutoHyphens/>
        <w:autoSpaceDE w:val="0"/>
        <w:spacing w:after="0" w:line="240" w:lineRule="auto"/>
        <w:ind w:left="-142"/>
        <w:contextualSpacing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  <w:t xml:space="preserve">Curriculum Vitae </w:t>
      </w:r>
    </w:p>
    <w:p w14:paraId="19D7FA46" w14:textId="77777777" w:rsidR="00E33B6F" w:rsidRPr="009A43D6" w:rsidRDefault="00E33B6F" w:rsidP="00E33B6F">
      <w:pPr>
        <w:suppressAutoHyphens/>
        <w:autoSpaceDE w:val="0"/>
        <w:spacing w:after="0" w:line="240" w:lineRule="auto"/>
        <w:ind w:left="-142"/>
        <w:contextualSpacing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</w:pPr>
    </w:p>
    <w:p w14:paraId="0DA8FD5D" w14:textId="0FBD285F" w:rsidR="00E33B6F" w:rsidRPr="009A43D6" w:rsidRDefault="00E33B6F" w:rsidP="00E33B6F">
      <w:pPr>
        <w:suppressAutoHyphens/>
        <w:autoSpaceDE w:val="0"/>
        <w:spacing w:after="0" w:line="240" w:lineRule="auto"/>
        <w:ind w:left="-142"/>
        <w:contextualSpacing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ar-SA"/>
        </w:rPr>
      </w:pPr>
      <w:r w:rsidRPr="009A43D6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ar-SA"/>
        </w:rPr>
        <w:t xml:space="preserve">PhD Programme in </w:t>
      </w: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ar-SA"/>
        </w:rPr>
        <w:t>Cellular and Molecular Biology</w:t>
      </w:r>
    </w:p>
    <w:p w14:paraId="270C9986" w14:textId="77777777" w:rsidR="00E33B6F" w:rsidRPr="009A43D6" w:rsidRDefault="00E33B6F" w:rsidP="00E33B6F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</w:pPr>
    </w:p>
    <w:p w14:paraId="296A811F" w14:textId="77777777" w:rsidR="00E33B6F" w:rsidRPr="009A43D6" w:rsidRDefault="00E33B6F" w:rsidP="00E33B6F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</w:pPr>
    </w:p>
    <w:p w14:paraId="75E85B20" w14:textId="77777777" w:rsidR="00E33B6F" w:rsidRPr="00DB7653" w:rsidRDefault="00E33B6F" w:rsidP="00E33B6F">
      <w:pPr>
        <w:suppressAutoHyphens/>
        <w:spacing w:after="0" w:line="240" w:lineRule="auto"/>
        <w:ind w:right="113"/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</w:pPr>
      <w:r w:rsidRPr="00053530">
        <w:rPr>
          <w:rFonts w:ascii="Times New Roman" w:eastAsia="Times New Roman" w:hAnsi="Times New Roman" w:cs="Times New Roman"/>
          <w:b/>
          <w:sz w:val="24"/>
          <w:szCs w:val="20"/>
          <w:highlight w:val="yellow"/>
          <w:u w:val="single"/>
          <w:lang w:val="en-GB" w:eastAsia="ar-SA"/>
        </w:rPr>
        <w:t>Personal information</w:t>
      </w:r>
    </w:p>
    <w:tbl>
      <w:tblPr>
        <w:tblW w:w="10052" w:type="dxa"/>
        <w:tblInd w:w="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0" w:type="dxa"/>
          <w:left w:w="0" w:type="dxa"/>
          <w:bottom w:w="40" w:type="dxa"/>
          <w:right w:w="0" w:type="dxa"/>
        </w:tblCellMar>
        <w:tblLook w:val="0000" w:firstRow="0" w:lastRow="0" w:firstColumn="0" w:lastColumn="0" w:noHBand="0" w:noVBand="0"/>
      </w:tblPr>
      <w:tblGrid>
        <w:gridCol w:w="3531"/>
        <w:gridCol w:w="6521"/>
      </w:tblGrid>
      <w:tr w:rsidR="00E33B6F" w:rsidRPr="00451A9B" w14:paraId="223C256B" w14:textId="77777777" w:rsidTr="00965DF9">
        <w:trPr>
          <w:cantSplit/>
        </w:trPr>
        <w:tc>
          <w:tcPr>
            <w:tcW w:w="3531" w:type="dxa"/>
          </w:tcPr>
          <w:p w14:paraId="6DFCC4CC" w14:textId="77777777" w:rsidR="00E33B6F" w:rsidRPr="00973434" w:rsidRDefault="00E33B6F" w:rsidP="00965DF9">
            <w:pPr>
              <w:suppressAutoHyphens/>
              <w:spacing w:after="0" w:line="240" w:lineRule="auto"/>
              <w:ind w:left="113" w:right="113"/>
              <w:jc w:val="right"/>
              <w:rPr>
                <w:rFonts w:ascii="Times New Roman" w:eastAsia="Times New Roman" w:hAnsi="Times New Roman" w:cs="Times New Roman"/>
                <w:szCs w:val="20"/>
                <w:lang w:val="en-GB" w:eastAsia="ar-SA"/>
              </w:rPr>
            </w:pPr>
            <w:r w:rsidRPr="00973434">
              <w:rPr>
                <w:rFonts w:ascii="Times New Roman" w:eastAsia="Times New Roman" w:hAnsi="Times New Roman" w:cs="Times New Roman"/>
                <w:szCs w:val="20"/>
                <w:lang w:val="en-GB" w:eastAsia="ar-SA"/>
              </w:rPr>
              <w:t xml:space="preserve">First name(s) / Surname(s) </w:t>
            </w:r>
          </w:p>
        </w:tc>
        <w:tc>
          <w:tcPr>
            <w:tcW w:w="6521" w:type="dxa"/>
          </w:tcPr>
          <w:p w14:paraId="1516AECA" w14:textId="77777777" w:rsidR="00E33B6F" w:rsidRPr="00973434" w:rsidRDefault="00E33B6F" w:rsidP="00965DF9">
            <w:pPr>
              <w:suppressAutoHyphens/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E33B6F" w:rsidRPr="00973434" w14:paraId="55BA8C6C" w14:textId="77777777" w:rsidTr="00965DF9">
        <w:trPr>
          <w:cantSplit/>
        </w:trPr>
        <w:tc>
          <w:tcPr>
            <w:tcW w:w="3531" w:type="dxa"/>
          </w:tcPr>
          <w:p w14:paraId="78744FE3" w14:textId="77777777" w:rsidR="00E33B6F" w:rsidRPr="00973434" w:rsidRDefault="00E33B6F" w:rsidP="00965DF9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973434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Nationality</w:t>
            </w:r>
          </w:p>
        </w:tc>
        <w:tc>
          <w:tcPr>
            <w:tcW w:w="6521" w:type="dxa"/>
          </w:tcPr>
          <w:p w14:paraId="2129A563" w14:textId="77777777" w:rsidR="00E33B6F" w:rsidRPr="00973434" w:rsidRDefault="00E33B6F" w:rsidP="00965DF9">
            <w:pPr>
              <w:suppressAutoHyphens/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E33B6F" w:rsidRPr="00451A9B" w14:paraId="0128188D" w14:textId="77777777" w:rsidTr="00965DF9">
        <w:trPr>
          <w:cantSplit/>
        </w:trPr>
        <w:tc>
          <w:tcPr>
            <w:tcW w:w="3531" w:type="dxa"/>
          </w:tcPr>
          <w:p w14:paraId="70A9F3AF" w14:textId="77777777" w:rsidR="00E33B6F" w:rsidRPr="00973434" w:rsidRDefault="00E33B6F" w:rsidP="00965DF9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973434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Date of birt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 </w:t>
            </w:r>
            <w:r w:rsidRPr="00973434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[day, month, year]</w:t>
            </w:r>
          </w:p>
        </w:tc>
        <w:tc>
          <w:tcPr>
            <w:tcW w:w="6521" w:type="dxa"/>
          </w:tcPr>
          <w:p w14:paraId="42F6625B" w14:textId="77777777" w:rsidR="00E33B6F" w:rsidRPr="00973434" w:rsidRDefault="00E33B6F" w:rsidP="00965DF9">
            <w:pPr>
              <w:suppressAutoHyphens/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E33B6F" w:rsidRPr="005A3681" w14:paraId="1DFA4E2B" w14:textId="77777777" w:rsidTr="00965DF9">
        <w:trPr>
          <w:cantSplit/>
        </w:trPr>
        <w:tc>
          <w:tcPr>
            <w:tcW w:w="3531" w:type="dxa"/>
            <w:tcBorders>
              <w:bottom w:val="single" w:sz="4" w:space="0" w:color="auto"/>
            </w:tcBorders>
          </w:tcPr>
          <w:p w14:paraId="7A428461" w14:textId="77777777" w:rsidR="00E33B6F" w:rsidRPr="00973434" w:rsidRDefault="00E33B6F" w:rsidP="00965DF9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Gender</w:t>
            </w:r>
          </w:p>
        </w:tc>
        <w:tc>
          <w:tcPr>
            <w:tcW w:w="6521" w:type="dxa"/>
            <w:tcBorders>
              <w:bottom w:val="single" w:sz="4" w:space="0" w:color="auto"/>
            </w:tcBorders>
          </w:tcPr>
          <w:p w14:paraId="64DD6F0E" w14:textId="77777777" w:rsidR="00E33B6F" w:rsidRPr="00973434" w:rsidRDefault="00E33B6F" w:rsidP="00965DF9">
            <w:pPr>
              <w:suppressAutoHyphens/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</w:tbl>
    <w:p w14:paraId="2695988C" w14:textId="77777777" w:rsidR="00E33B6F" w:rsidRDefault="00E33B6F" w:rsidP="00E33B6F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sz w:val="24"/>
          <w:szCs w:val="20"/>
          <w:lang w:val="en-GB" w:eastAsia="ar-SA"/>
        </w:rPr>
      </w:pPr>
    </w:p>
    <w:p w14:paraId="5409ECEE" w14:textId="77777777" w:rsidR="00E33B6F" w:rsidRDefault="00E33B6F" w:rsidP="00E33B6F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</w:pPr>
      <w:r w:rsidRPr="00053530">
        <w:rPr>
          <w:rFonts w:ascii="Times New Roman" w:eastAsia="Times New Roman" w:hAnsi="Times New Roman" w:cs="Times New Roman"/>
          <w:b/>
          <w:sz w:val="24"/>
          <w:szCs w:val="20"/>
          <w:highlight w:val="yellow"/>
          <w:u w:val="single"/>
          <w:lang w:val="en-GB" w:eastAsia="ar-SA"/>
        </w:rPr>
        <w:t>University Education</w:t>
      </w:r>
      <w:r w:rsidRPr="00DB7653"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  <w:t xml:space="preserve"> </w:t>
      </w:r>
    </w:p>
    <w:p w14:paraId="1BD33789" w14:textId="77777777" w:rsidR="00E33B6F" w:rsidRDefault="00E33B6F" w:rsidP="00E33B6F">
      <w:pPr>
        <w:suppressAutoHyphens/>
        <w:spacing w:after="0" w:line="240" w:lineRule="auto"/>
        <w:ind w:left="13" w:right="113"/>
        <w:rPr>
          <w:rFonts w:ascii="Times New Roman" w:eastAsia="Times New Roman" w:hAnsi="Times New Roman" w:cs="Times New Roman"/>
          <w:b/>
          <w:sz w:val="24"/>
          <w:szCs w:val="20"/>
          <w:lang w:val="en-GB" w:eastAsia="ar-SA"/>
        </w:rPr>
      </w:pPr>
    </w:p>
    <w:p w14:paraId="11064AC7" w14:textId="77777777" w:rsidR="00E33B6F" w:rsidRPr="009253DA" w:rsidRDefault="00E33B6F" w:rsidP="00E33B6F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i/>
          <w:iCs/>
          <w:sz w:val="20"/>
          <w:szCs w:val="20"/>
          <w:lang w:val="en-GB" w:eastAsia="ar-SA"/>
        </w:rPr>
      </w:pPr>
      <w:r w:rsidRPr="009253DA"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 xml:space="preserve">Master (2-years) </w:t>
      </w:r>
    </w:p>
    <w:tbl>
      <w:tblPr>
        <w:tblW w:w="10052" w:type="dxa"/>
        <w:tblInd w:w="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0" w:type="dxa"/>
          <w:left w:w="0" w:type="dxa"/>
          <w:bottom w:w="40" w:type="dxa"/>
          <w:right w:w="0" w:type="dxa"/>
        </w:tblCellMar>
        <w:tblLook w:val="0000" w:firstRow="0" w:lastRow="0" w:firstColumn="0" w:lastColumn="0" w:noHBand="0" w:noVBand="0"/>
      </w:tblPr>
      <w:tblGrid>
        <w:gridCol w:w="3497"/>
        <w:gridCol w:w="1168"/>
        <w:gridCol w:w="1276"/>
        <w:gridCol w:w="1843"/>
        <w:gridCol w:w="2268"/>
      </w:tblGrid>
      <w:tr w:rsidR="00E33B6F" w:rsidRPr="00451A9B" w14:paraId="37485A64" w14:textId="77777777" w:rsidTr="00965DF9">
        <w:trPr>
          <w:cantSplit/>
        </w:trPr>
        <w:tc>
          <w:tcPr>
            <w:tcW w:w="3497" w:type="dxa"/>
          </w:tcPr>
          <w:p w14:paraId="396F7D20" w14:textId="77777777" w:rsidR="00E33B6F" w:rsidRPr="00973434" w:rsidRDefault="00E33B6F" w:rsidP="00965DF9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973434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Dates (start -en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 or planned end)</w:t>
            </w:r>
          </w:p>
        </w:tc>
        <w:tc>
          <w:tcPr>
            <w:tcW w:w="6555" w:type="dxa"/>
            <w:gridSpan w:val="4"/>
          </w:tcPr>
          <w:p w14:paraId="051FFD62" w14:textId="77777777" w:rsidR="00E33B6F" w:rsidRPr="00973434" w:rsidRDefault="00E33B6F" w:rsidP="00965DF9">
            <w:pPr>
              <w:suppressAutoHyphens/>
              <w:spacing w:after="0" w:line="240" w:lineRule="auto"/>
              <w:ind w:left="6801"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E33B6F" w:rsidRPr="00451A9B" w14:paraId="37772681" w14:textId="77777777" w:rsidTr="00965DF9">
        <w:trPr>
          <w:cantSplit/>
          <w:trHeight w:val="249"/>
        </w:trPr>
        <w:tc>
          <w:tcPr>
            <w:tcW w:w="3497" w:type="dxa"/>
          </w:tcPr>
          <w:p w14:paraId="6DC0743C" w14:textId="77777777" w:rsidR="00E33B6F" w:rsidRPr="00973434" w:rsidRDefault="00E33B6F" w:rsidP="00965DF9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Awarding institution</w:t>
            </w:r>
            <w:r w:rsidRPr="00973434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 </w:t>
            </w:r>
          </w:p>
        </w:tc>
        <w:tc>
          <w:tcPr>
            <w:tcW w:w="6555" w:type="dxa"/>
            <w:gridSpan w:val="4"/>
          </w:tcPr>
          <w:p w14:paraId="0B380DB2" w14:textId="77777777" w:rsidR="00E33B6F" w:rsidRPr="00973434" w:rsidRDefault="00E33B6F" w:rsidP="00965DF9">
            <w:pPr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  <w:r w:rsidRPr="00973434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>(e</w:t>
            </w:r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>.g</w:t>
            </w:r>
            <w:r w:rsidRPr="00973434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>. University of Bologna - Italy)</w:t>
            </w:r>
          </w:p>
          <w:p w14:paraId="00722EB9" w14:textId="77777777" w:rsidR="00E33B6F" w:rsidRPr="00973434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E33B6F" w:rsidRPr="00451A9B" w14:paraId="270F1988" w14:textId="77777777" w:rsidTr="00965DF9">
        <w:trPr>
          <w:cantSplit/>
          <w:trHeight w:val="344"/>
        </w:trPr>
        <w:tc>
          <w:tcPr>
            <w:tcW w:w="3497" w:type="dxa"/>
          </w:tcPr>
          <w:p w14:paraId="710CFEA6" w14:textId="77777777" w:rsidR="00E33B6F" w:rsidRPr="00973434" w:rsidRDefault="00E33B6F" w:rsidP="00965DF9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973434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Title of qualification awarded </w:t>
            </w:r>
          </w:p>
        </w:tc>
        <w:tc>
          <w:tcPr>
            <w:tcW w:w="6555" w:type="dxa"/>
            <w:gridSpan w:val="4"/>
          </w:tcPr>
          <w:p w14:paraId="1A921F2B" w14:textId="77777777" w:rsidR="00E33B6F" w:rsidRPr="00973434" w:rsidRDefault="00E33B6F" w:rsidP="00965DF9">
            <w:pPr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  <w:r w:rsidRPr="00973434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>(e</w:t>
            </w:r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>.g</w:t>
            </w:r>
            <w:r w:rsidRPr="00973434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>MSc</w:t>
            </w:r>
            <w:r w:rsidRPr="00973434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 xml:space="preserve"> in Biology)</w:t>
            </w:r>
          </w:p>
          <w:p w14:paraId="72C267A5" w14:textId="77777777" w:rsidR="00E33B6F" w:rsidRPr="00973434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E33B6F" w:rsidRPr="00E1448E" w14:paraId="0D2460EC" w14:textId="77777777" w:rsidTr="00965DF9">
        <w:trPr>
          <w:cantSplit/>
        </w:trPr>
        <w:tc>
          <w:tcPr>
            <w:tcW w:w="3497" w:type="dxa"/>
          </w:tcPr>
          <w:p w14:paraId="0953422A" w14:textId="77777777" w:rsidR="00E33B6F" w:rsidRPr="00E1448E" w:rsidRDefault="00E33B6F" w:rsidP="00965DF9">
            <w:pPr>
              <w:suppressAutoHyphens/>
              <w:spacing w:after="0" w:line="240" w:lineRule="auto"/>
              <w:ind w:left="113" w:right="113"/>
              <w:jc w:val="center"/>
              <w:textAlignment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 w:rsidRPr="00E1448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Marks</w:t>
            </w:r>
          </w:p>
        </w:tc>
        <w:tc>
          <w:tcPr>
            <w:tcW w:w="1168" w:type="dxa"/>
          </w:tcPr>
          <w:p w14:paraId="5A1DEADF" w14:textId="77777777" w:rsidR="00E33B6F" w:rsidRPr="00E1448E" w:rsidRDefault="00E33B6F" w:rsidP="00965DF9">
            <w:pPr>
              <w:suppressAutoHyphens/>
              <w:spacing w:after="0" w:line="240" w:lineRule="auto"/>
              <w:ind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YOUR</w:t>
            </w:r>
            <w:r w:rsidRPr="00E1448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 xml:space="preserve"> mark</w:t>
            </w:r>
          </w:p>
        </w:tc>
        <w:tc>
          <w:tcPr>
            <w:tcW w:w="1276" w:type="dxa"/>
          </w:tcPr>
          <w:p w14:paraId="48C84DE5" w14:textId="77777777" w:rsidR="00E33B6F" w:rsidRPr="00E1448E" w:rsidRDefault="00E33B6F" w:rsidP="00965DF9">
            <w:pPr>
              <w:suppressAutoHyphens/>
              <w:spacing w:after="0" w:line="240" w:lineRule="auto"/>
              <w:ind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Minimum PASS mark</w:t>
            </w:r>
          </w:p>
        </w:tc>
        <w:tc>
          <w:tcPr>
            <w:tcW w:w="1843" w:type="dxa"/>
          </w:tcPr>
          <w:p w14:paraId="47611EB6" w14:textId="77777777" w:rsidR="00E33B6F" w:rsidRPr="00E1448E" w:rsidRDefault="00E33B6F" w:rsidP="00965DF9">
            <w:pPr>
              <w:suppressAutoHyphens/>
              <w:spacing w:after="0" w:line="240" w:lineRule="auto"/>
              <w:ind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Maximum mark</w:t>
            </w:r>
          </w:p>
        </w:tc>
        <w:tc>
          <w:tcPr>
            <w:tcW w:w="2268" w:type="dxa"/>
          </w:tcPr>
          <w:p w14:paraId="73E401C2" w14:textId="77777777" w:rsidR="00E33B6F" w:rsidRPr="00E1448E" w:rsidRDefault="00E33B6F" w:rsidP="00965DF9">
            <w:pPr>
              <w:suppressAutoHyphens/>
              <w:spacing w:after="0" w:line="240" w:lineRule="auto"/>
              <w:ind w:right="113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ECTS conversion (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lang w:val="en-GB" w:eastAsia="ar-SA"/>
              </w:rPr>
              <w:t>if available)</w:t>
            </w:r>
          </w:p>
        </w:tc>
      </w:tr>
      <w:tr w:rsidR="00E33B6F" w:rsidRPr="00E1448E" w14:paraId="1659F7A0" w14:textId="77777777" w:rsidTr="00965DF9">
        <w:trPr>
          <w:cantSplit/>
        </w:trPr>
        <w:tc>
          <w:tcPr>
            <w:tcW w:w="3497" w:type="dxa"/>
          </w:tcPr>
          <w:p w14:paraId="47A6F182" w14:textId="77777777" w:rsidR="00E33B6F" w:rsidRDefault="00E33B6F" w:rsidP="00965DF9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Final grade (if available)</w:t>
            </w:r>
          </w:p>
        </w:tc>
        <w:tc>
          <w:tcPr>
            <w:tcW w:w="1168" w:type="dxa"/>
          </w:tcPr>
          <w:p w14:paraId="6A8BF5C5" w14:textId="77777777" w:rsidR="00E33B6F" w:rsidRPr="00973434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1276" w:type="dxa"/>
          </w:tcPr>
          <w:p w14:paraId="166075D6" w14:textId="77777777" w:rsidR="00E33B6F" w:rsidRPr="00973434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1843" w:type="dxa"/>
          </w:tcPr>
          <w:p w14:paraId="0D956278" w14:textId="77777777" w:rsidR="00E33B6F" w:rsidRPr="00973434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2268" w:type="dxa"/>
          </w:tcPr>
          <w:p w14:paraId="36EF5343" w14:textId="77777777" w:rsidR="00E33B6F" w:rsidRPr="00973434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</w:tr>
      <w:tr w:rsidR="00E33B6F" w:rsidRPr="00451A9B" w14:paraId="7E71976C" w14:textId="77777777" w:rsidTr="00965DF9">
        <w:trPr>
          <w:cantSplit/>
        </w:trPr>
        <w:tc>
          <w:tcPr>
            <w:tcW w:w="3497" w:type="dxa"/>
          </w:tcPr>
          <w:p w14:paraId="147D7724" w14:textId="77777777" w:rsidR="00E33B6F" w:rsidRDefault="00E33B6F" w:rsidP="00965DF9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Weighted average of the exams</w:t>
            </w:r>
          </w:p>
        </w:tc>
        <w:tc>
          <w:tcPr>
            <w:tcW w:w="1168" w:type="dxa"/>
          </w:tcPr>
          <w:p w14:paraId="2C505488" w14:textId="77777777" w:rsidR="00E33B6F" w:rsidRPr="00973434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1276" w:type="dxa"/>
          </w:tcPr>
          <w:p w14:paraId="20C79E94" w14:textId="77777777" w:rsidR="00E33B6F" w:rsidRPr="00973434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1843" w:type="dxa"/>
          </w:tcPr>
          <w:p w14:paraId="251B5DF2" w14:textId="77777777" w:rsidR="00E33B6F" w:rsidRPr="00973434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2268" w:type="dxa"/>
          </w:tcPr>
          <w:p w14:paraId="25EFE003" w14:textId="77777777" w:rsidR="00E33B6F" w:rsidRPr="00973434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</w:tr>
      <w:tr w:rsidR="00E33B6F" w:rsidRPr="00451A9B" w14:paraId="7C6B35FD" w14:textId="77777777" w:rsidTr="00965DF9">
        <w:trPr>
          <w:cantSplit/>
        </w:trPr>
        <w:tc>
          <w:tcPr>
            <w:tcW w:w="3497" w:type="dxa"/>
            <w:tcBorders>
              <w:bottom w:val="single" w:sz="4" w:space="0" w:color="auto"/>
            </w:tcBorders>
          </w:tcPr>
          <w:p w14:paraId="66CAFD3F" w14:textId="77777777" w:rsidR="00E33B6F" w:rsidRPr="00973434" w:rsidRDefault="00E33B6F" w:rsidP="00965DF9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973434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Title and topic of the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Master’s</w:t>
            </w:r>
            <w:r w:rsidRPr="00973434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 Thesis</w:t>
            </w:r>
          </w:p>
          <w:p w14:paraId="14625333" w14:textId="77777777" w:rsidR="00E33B6F" w:rsidRPr="00973434" w:rsidRDefault="00E33B6F" w:rsidP="00965DF9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  <w:tc>
          <w:tcPr>
            <w:tcW w:w="6555" w:type="dxa"/>
            <w:gridSpan w:val="4"/>
          </w:tcPr>
          <w:p w14:paraId="1B1E81EE" w14:textId="77777777" w:rsidR="00E33B6F" w:rsidRPr="00973434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</w:tbl>
    <w:p w14:paraId="38032365" w14:textId="77777777" w:rsidR="00E33B6F" w:rsidRDefault="00E33B6F" w:rsidP="00E33B6F">
      <w:pPr>
        <w:suppressAutoHyphens/>
        <w:spacing w:after="0" w:line="240" w:lineRule="auto"/>
        <w:ind w:left="13" w:right="113"/>
        <w:rPr>
          <w:rFonts w:ascii="Times New Roman" w:eastAsia="Times New Roman" w:hAnsi="Times New Roman" w:cs="Times New Roman"/>
          <w:b/>
          <w:sz w:val="24"/>
          <w:szCs w:val="20"/>
          <w:lang w:val="en-GB" w:eastAsia="ar-SA"/>
        </w:rPr>
      </w:pPr>
    </w:p>
    <w:p w14:paraId="6B71B686" w14:textId="77777777" w:rsidR="00E33B6F" w:rsidRPr="009253DA" w:rsidRDefault="00E33B6F" w:rsidP="00E33B6F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i/>
          <w:iCs/>
          <w:sz w:val="20"/>
          <w:szCs w:val="20"/>
          <w:lang w:val="en-GB" w:eastAsia="ar-SA"/>
        </w:rPr>
      </w:pPr>
      <w:r w:rsidRPr="009253DA"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 xml:space="preserve">Master (5-years / Single cycle) </w:t>
      </w:r>
    </w:p>
    <w:tbl>
      <w:tblPr>
        <w:tblW w:w="10052" w:type="dxa"/>
        <w:tblInd w:w="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0" w:type="dxa"/>
          <w:left w:w="0" w:type="dxa"/>
          <w:bottom w:w="40" w:type="dxa"/>
          <w:right w:w="0" w:type="dxa"/>
        </w:tblCellMar>
        <w:tblLook w:val="0000" w:firstRow="0" w:lastRow="0" w:firstColumn="0" w:lastColumn="0" w:noHBand="0" w:noVBand="0"/>
      </w:tblPr>
      <w:tblGrid>
        <w:gridCol w:w="3497"/>
        <w:gridCol w:w="1168"/>
        <w:gridCol w:w="1276"/>
        <w:gridCol w:w="1843"/>
        <w:gridCol w:w="2268"/>
      </w:tblGrid>
      <w:tr w:rsidR="00E33B6F" w:rsidRPr="00451A9B" w14:paraId="20B2451C" w14:textId="77777777" w:rsidTr="00965DF9">
        <w:trPr>
          <w:cantSplit/>
        </w:trPr>
        <w:tc>
          <w:tcPr>
            <w:tcW w:w="3497" w:type="dxa"/>
          </w:tcPr>
          <w:p w14:paraId="047434E9" w14:textId="77777777" w:rsidR="00E33B6F" w:rsidRPr="00973434" w:rsidRDefault="00E33B6F" w:rsidP="00965DF9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973434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Dates (start -en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 or planned end)</w:t>
            </w:r>
          </w:p>
        </w:tc>
        <w:tc>
          <w:tcPr>
            <w:tcW w:w="6555" w:type="dxa"/>
            <w:gridSpan w:val="4"/>
          </w:tcPr>
          <w:p w14:paraId="791E766E" w14:textId="77777777" w:rsidR="00E33B6F" w:rsidRPr="00973434" w:rsidRDefault="00E33B6F" w:rsidP="00965DF9">
            <w:pPr>
              <w:suppressAutoHyphens/>
              <w:spacing w:after="0" w:line="240" w:lineRule="auto"/>
              <w:ind w:left="6801"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E33B6F" w:rsidRPr="00451A9B" w14:paraId="1E88CA73" w14:textId="77777777" w:rsidTr="00965DF9">
        <w:trPr>
          <w:cantSplit/>
          <w:trHeight w:val="203"/>
        </w:trPr>
        <w:tc>
          <w:tcPr>
            <w:tcW w:w="3497" w:type="dxa"/>
          </w:tcPr>
          <w:p w14:paraId="7212136B" w14:textId="77777777" w:rsidR="00E33B6F" w:rsidRPr="00973434" w:rsidRDefault="00E33B6F" w:rsidP="00965DF9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Awarding institution</w:t>
            </w:r>
            <w:r w:rsidRPr="00973434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 </w:t>
            </w:r>
          </w:p>
        </w:tc>
        <w:tc>
          <w:tcPr>
            <w:tcW w:w="6555" w:type="dxa"/>
            <w:gridSpan w:val="4"/>
          </w:tcPr>
          <w:p w14:paraId="3A7FDE51" w14:textId="77777777" w:rsidR="00E33B6F" w:rsidRPr="00973434" w:rsidRDefault="00E33B6F" w:rsidP="00965DF9">
            <w:pPr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  <w:r w:rsidRPr="00973434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>(e</w:t>
            </w:r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>.g</w:t>
            </w:r>
            <w:r w:rsidRPr="00973434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>. University of Bologna - Italy)</w:t>
            </w:r>
          </w:p>
          <w:p w14:paraId="56809960" w14:textId="77777777" w:rsidR="00E33B6F" w:rsidRPr="00973434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E33B6F" w:rsidRPr="00451A9B" w14:paraId="51D696CF" w14:textId="77777777" w:rsidTr="00965DF9">
        <w:trPr>
          <w:cantSplit/>
          <w:trHeight w:val="344"/>
        </w:trPr>
        <w:tc>
          <w:tcPr>
            <w:tcW w:w="3497" w:type="dxa"/>
          </w:tcPr>
          <w:p w14:paraId="00CB57B3" w14:textId="77777777" w:rsidR="00E33B6F" w:rsidRPr="00973434" w:rsidRDefault="00E33B6F" w:rsidP="00965DF9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973434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Title of qualification awarded </w:t>
            </w:r>
          </w:p>
        </w:tc>
        <w:tc>
          <w:tcPr>
            <w:tcW w:w="6555" w:type="dxa"/>
            <w:gridSpan w:val="4"/>
          </w:tcPr>
          <w:p w14:paraId="13F0312B" w14:textId="77777777" w:rsidR="00E33B6F" w:rsidRPr="00973434" w:rsidRDefault="00E33B6F" w:rsidP="00965DF9">
            <w:pPr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  <w:r w:rsidRPr="00973434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>(e</w:t>
            </w:r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>.g</w:t>
            </w:r>
            <w:r w:rsidRPr="00973434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>MSc</w:t>
            </w:r>
            <w:r w:rsidRPr="00973434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 xml:space="preserve"> in </w:t>
            </w:r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>Pharmacy</w:t>
            </w:r>
            <w:r w:rsidRPr="00973434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>)</w:t>
            </w:r>
          </w:p>
          <w:p w14:paraId="009AE883" w14:textId="77777777" w:rsidR="00E33B6F" w:rsidRPr="00973434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E33B6F" w:rsidRPr="00E1448E" w14:paraId="0367A528" w14:textId="77777777" w:rsidTr="00965DF9">
        <w:trPr>
          <w:cantSplit/>
        </w:trPr>
        <w:tc>
          <w:tcPr>
            <w:tcW w:w="3497" w:type="dxa"/>
          </w:tcPr>
          <w:p w14:paraId="306461A6" w14:textId="77777777" w:rsidR="00E33B6F" w:rsidRPr="00E1448E" w:rsidRDefault="00E33B6F" w:rsidP="00965DF9">
            <w:pPr>
              <w:suppressAutoHyphens/>
              <w:spacing w:after="0" w:line="240" w:lineRule="auto"/>
              <w:ind w:left="113" w:right="113"/>
              <w:jc w:val="center"/>
              <w:textAlignment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 w:rsidRPr="00E1448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Marks</w:t>
            </w:r>
          </w:p>
        </w:tc>
        <w:tc>
          <w:tcPr>
            <w:tcW w:w="1168" w:type="dxa"/>
          </w:tcPr>
          <w:p w14:paraId="1602EDDB" w14:textId="77777777" w:rsidR="00E33B6F" w:rsidRPr="00E1448E" w:rsidRDefault="00E33B6F" w:rsidP="00965DF9">
            <w:pPr>
              <w:suppressAutoHyphens/>
              <w:spacing w:after="0" w:line="240" w:lineRule="auto"/>
              <w:ind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YOUR</w:t>
            </w:r>
            <w:r w:rsidRPr="00E1448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 xml:space="preserve"> mark</w:t>
            </w:r>
          </w:p>
        </w:tc>
        <w:tc>
          <w:tcPr>
            <w:tcW w:w="1276" w:type="dxa"/>
          </w:tcPr>
          <w:p w14:paraId="096BA827" w14:textId="77777777" w:rsidR="00E33B6F" w:rsidRPr="00E1448E" w:rsidRDefault="00E33B6F" w:rsidP="00965DF9">
            <w:pPr>
              <w:suppressAutoHyphens/>
              <w:spacing w:after="0" w:line="240" w:lineRule="auto"/>
              <w:ind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Minimum PASS mark</w:t>
            </w:r>
          </w:p>
        </w:tc>
        <w:tc>
          <w:tcPr>
            <w:tcW w:w="1843" w:type="dxa"/>
          </w:tcPr>
          <w:p w14:paraId="021E9F7D" w14:textId="77777777" w:rsidR="00E33B6F" w:rsidRPr="00E1448E" w:rsidRDefault="00E33B6F" w:rsidP="00965DF9">
            <w:pPr>
              <w:suppressAutoHyphens/>
              <w:spacing w:after="0" w:line="240" w:lineRule="auto"/>
              <w:ind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Maximum mark</w:t>
            </w:r>
          </w:p>
        </w:tc>
        <w:tc>
          <w:tcPr>
            <w:tcW w:w="2268" w:type="dxa"/>
          </w:tcPr>
          <w:p w14:paraId="6BD91E2D" w14:textId="77777777" w:rsidR="00E33B6F" w:rsidRPr="00E1448E" w:rsidRDefault="00E33B6F" w:rsidP="00965DF9">
            <w:pPr>
              <w:suppressAutoHyphens/>
              <w:spacing w:after="0" w:line="240" w:lineRule="auto"/>
              <w:ind w:right="113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ECTS conversion (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lang w:val="en-GB" w:eastAsia="ar-SA"/>
              </w:rPr>
              <w:t>if available)</w:t>
            </w:r>
          </w:p>
        </w:tc>
      </w:tr>
      <w:tr w:rsidR="00E33B6F" w:rsidRPr="00E1448E" w14:paraId="3EA33FB2" w14:textId="77777777" w:rsidTr="00965DF9">
        <w:trPr>
          <w:cantSplit/>
        </w:trPr>
        <w:tc>
          <w:tcPr>
            <w:tcW w:w="3497" w:type="dxa"/>
          </w:tcPr>
          <w:p w14:paraId="3A379CDD" w14:textId="77777777" w:rsidR="00E33B6F" w:rsidRDefault="00E33B6F" w:rsidP="00965DF9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Final grade (if available)</w:t>
            </w:r>
          </w:p>
        </w:tc>
        <w:tc>
          <w:tcPr>
            <w:tcW w:w="1168" w:type="dxa"/>
          </w:tcPr>
          <w:p w14:paraId="0289A002" w14:textId="77777777" w:rsidR="00E33B6F" w:rsidRPr="00973434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1276" w:type="dxa"/>
          </w:tcPr>
          <w:p w14:paraId="74CC1868" w14:textId="77777777" w:rsidR="00E33B6F" w:rsidRPr="00973434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1843" w:type="dxa"/>
          </w:tcPr>
          <w:p w14:paraId="54D14A04" w14:textId="77777777" w:rsidR="00E33B6F" w:rsidRPr="00973434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2268" w:type="dxa"/>
          </w:tcPr>
          <w:p w14:paraId="7C114C26" w14:textId="77777777" w:rsidR="00E33B6F" w:rsidRPr="00973434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</w:tr>
      <w:tr w:rsidR="00E33B6F" w:rsidRPr="00451A9B" w14:paraId="43B5E904" w14:textId="77777777" w:rsidTr="00965DF9">
        <w:trPr>
          <w:cantSplit/>
        </w:trPr>
        <w:tc>
          <w:tcPr>
            <w:tcW w:w="3497" w:type="dxa"/>
          </w:tcPr>
          <w:p w14:paraId="17CF6D1A" w14:textId="77777777" w:rsidR="00E33B6F" w:rsidRDefault="00E33B6F" w:rsidP="00965DF9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Weighted average of the exams</w:t>
            </w:r>
          </w:p>
        </w:tc>
        <w:tc>
          <w:tcPr>
            <w:tcW w:w="1168" w:type="dxa"/>
          </w:tcPr>
          <w:p w14:paraId="0B994555" w14:textId="77777777" w:rsidR="00E33B6F" w:rsidRPr="00973434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1276" w:type="dxa"/>
          </w:tcPr>
          <w:p w14:paraId="12057AEA" w14:textId="77777777" w:rsidR="00E33B6F" w:rsidRPr="00973434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1843" w:type="dxa"/>
          </w:tcPr>
          <w:p w14:paraId="77491CD9" w14:textId="77777777" w:rsidR="00E33B6F" w:rsidRPr="00973434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2268" w:type="dxa"/>
          </w:tcPr>
          <w:p w14:paraId="4AE4B9BA" w14:textId="77777777" w:rsidR="00E33B6F" w:rsidRPr="00973434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</w:tr>
      <w:tr w:rsidR="00E33B6F" w:rsidRPr="00451A9B" w14:paraId="172B9EDB" w14:textId="77777777" w:rsidTr="00965DF9">
        <w:trPr>
          <w:cantSplit/>
        </w:trPr>
        <w:tc>
          <w:tcPr>
            <w:tcW w:w="3497" w:type="dxa"/>
            <w:tcBorders>
              <w:bottom w:val="single" w:sz="4" w:space="0" w:color="auto"/>
            </w:tcBorders>
          </w:tcPr>
          <w:p w14:paraId="34B90D21" w14:textId="77777777" w:rsidR="00E33B6F" w:rsidRPr="00973434" w:rsidRDefault="00E33B6F" w:rsidP="00965DF9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973434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Title and topic of the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Master’s</w:t>
            </w:r>
            <w:r w:rsidRPr="00973434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 Thesis</w:t>
            </w:r>
          </w:p>
          <w:p w14:paraId="3A397A30" w14:textId="77777777" w:rsidR="00E33B6F" w:rsidRPr="00973434" w:rsidRDefault="00E33B6F" w:rsidP="00965DF9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  <w:tc>
          <w:tcPr>
            <w:tcW w:w="6555" w:type="dxa"/>
            <w:gridSpan w:val="4"/>
          </w:tcPr>
          <w:p w14:paraId="4A115D0D" w14:textId="77777777" w:rsidR="00E33B6F" w:rsidRPr="00973434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</w:tbl>
    <w:p w14:paraId="7F79F6F2" w14:textId="77777777" w:rsidR="00E33B6F" w:rsidRDefault="00E33B6F" w:rsidP="00E33B6F">
      <w:pPr>
        <w:tabs>
          <w:tab w:val="left" w:pos="1440"/>
        </w:tabs>
        <w:rPr>
          <w:rFonts w:ascii="Times New Roman" w:eastAsia="Times New Roman" w:hAnsi="Times New Roman" w:cs="Times New Roman"/>
          <w:b/>
          <w:sz w:val="24"/>
          <w:szCs w:val="20"/>
          <w:highlight w:val="yellow"/>
          <w:u w:val="single"/>
          <w:lang w:val="en-GB" w:eastAsia="ar-SA"/>
        </w:rPr>
      </w:pPr>
    </w:p>
    <w:p w14:paraId="05039562" w14:textId="77777777" w:rsidR="00E33B6F" w:rsidRDefault="00E33B6F" w:rsidP="00E33B6F">
      <w:pPr>
        <w:tabs>
          <w:tab w:val="left" w:pos="1440"/>
        </w:tabs>
        <w:rPr>
          <w:rFonts w:ascii="Times New Roman" w:eastAsia="Times New Roman" w:hAnsi="Times New Roman" w:cs="Times New Roman"/>
          <w:b/>
          <w:sz w:val="24"/>
          <w:szCs w:val="20"/>
          <w:highlight w:val="yellow"/>
          <w:u w:val="single"/>
          <w:lang w:val="en-GB" w:eastAsia="ar-SA"/>
        </w:rPr>
      </w:pPr>
      <w:r>
        <w:rPr>
          <w:rFonts w:ascii="Times New Roman" w:eastAsia="Times New Roman" w:hAnsi="Times New Roman" w:cs="Times New Roman"/>
          <w:b/>
          <w:sz w:val="24"/>
          <w:szCs w:val="20"/>
          <w:highlight w:val="yellow"/>
          <w:u w:val="single"/>
          <w:lang w:val="en-GB" w:eastAsia="ar-SA"/>
        </w:rPr>
        <w:t xml:space="preserve">Employment </w:t>
      </w:r>
    </w:p>
    <w:tbl>
      <w:tblPr>
        <w:tblW w:w="10052" w:type="dxa"/>
        <w:tblInd w:w="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0" w:type="dxa"/>
          <w:left w:w="0" w:type="dxa"/>
          <w:bottom w:w="40" w:type="dxa"/>
          <w:right w:w="0" w:type="dxa"/>
        </w:tblCellMar>
        <w:tblLook w:val="0000" w:firstRow="0" w:lastRow="0" w:firstColumn="0" w:lastColumn="0" w:noHBand="0" w:noVBand="0"/>
      </w:tblPr>
      <w:tblGrid>
        <w:gridCol w:w="3497"/>
        <w:gridCol w:w="6555"/>
      </w:tblGrid>
      <w:tr w:rsidR="00E33B6F" w:rsidRPr="005A3681" w14:paraId="0A39FD9C" w14:textId="77777777" w:rsidTr="00965DF9">
        <w:trPr>
          <w:cantSplit/>
        </w:trPr>
        <w:tc>
          <w:tcPr>
            <w:tcW w:w="3497" w:type="dxa"/>
          </w:tcPr>
          <w:p w14:paraId="758680A1" w14:textId="77777777" w:rsidR="00E33B6F" w:rsidRPr="00973434" w:rsidRDefault="00E33B6F" w:rsidP="00965DF9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Currently employed  </w:t>
            </w:r>
          </w:p>
        </w:tc>
        <w:tc>
          <w:tcPr>
            <w:tcW w:w="6555" w:type="dxa"/>
          </w:tcPr>
          <w:p w14:paraId="44018AE3" w14:textId="77777777" w:rsidR="00E33B6F" w:rsidRPr="00DB1C40" w:rsidRDefault="00451A9B" w:rsidP="00965DF9">
            <w:pPr>
              <w:tabs>
                <w:tab w:val="left" w:pos="971"/>
              </w:tabs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val="en-GB" w:eastAsia="ar-SA"/>
              </w:rPr>
            </w:pPr>
            <w:sdt>
              <w:sdtPr>
                <w:rPr>
                  <w:rFonts w:ascii="Times New Roman" w:eastAsia="Times New Roman" w:hAnsi="Times New Roman" w:cs="Times New Roman"/>
                  <w:iCs/>
                  <w:sz w:val="20"/>
                  <w:szCs w:val="20"/>
                  <w:lang w:val="en-GB" w:eastAsia="ar-SA"/>
                </w:rPr>
                <w:id w:val="-1608036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3B6F">
                  <w:rPr>
                    <w:rFonts w:ascii="MS Gothic" w:eastAsia="MS Gothic" w:hAnsi="MS Gothic" w:cs="Times New Roman" w:hint="eastAsia"/>
                    <w:iCs/>
                    <w:sz w:val="20"/>
                    <w:szCs w:val="20"/>
                    <w:lang w:val="en-GB" w:eastAsia="ar-SA"/>
                  </w:rPr>
                  <w:t>☐</w:t>
                </w:r>
              </w:sdtContent>
            </w:sdt>
            <w:r w:rsidR="00E33B6F">
              <w:rPr>
                <w:rFonts w:ascii="Times New Roman" w:eastAsia="Times New Roman" w:hAnsi="Times New Roman" w:cs="Times New Roman"/>
                <w:iCs/>
                <w:sz w:val="20"/>
                <w:szCs w:val="20"/>
                <w:lang w:val="en-GB" w:eastAsia="ar-SA"/>
              </w:rPr>
              <w:t xml:space="preserve">Yes    </w:t>
            </w:r>
            <w:sdt>
              <w:sdtPr>
                <w:rPr>
                  <w:rFonts w:ascii="Times New Roman" w:eastAsia="Times New Roman" w:hAnsi="Times New Roman" w:cs="Times New Roman"/>
                  <w:iCs/>
                  <w:sz w:val="20"/>
                  <w:szCs w:val="20"/>
                  <w:lang w:val="en-GB" w:eastAsia="ar-SA"/>
                </w:rPr>
                <w:id w:val="-1068563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3B6F">
                  <w:rPr>
                    <w:rFonts w:ascii="MS Gothic" w:eastAsia="MS Gothic" w:hAnsi="MS Gothic" w:cs="Times New Roman" w:hint="eastAsia"/>
                    <w:iCs/>
                    <w:sz w:val="20"/>
                    <w:szCs w:val="20"/>
                    <w:lang w:val="en-GB" w:eastAsia="ar-SA"/>
                  </w:rPr>
                  <w:t>☐</w:t>
                </w:r>
              </w:sdtContent>
            </w:sdt>
            <w:r w:rsidR="00E33B6F">
              <w:rPr>
                <w:rFonts w:ascii="Times New Roman" w:eastAsia="Times New Roman" w:hAnsi="Times New Roman" w:cs="Times New Roman"/>
                <w:iCs/>
                <w:sz w:val="20"/>
                <w:szCs w:val="20"/>
                <w:lang w:val="en-GB" w:eastAsia="ar-SA"/>
              </w:rPr>
              <w:t>No</w:t>
            </w:r>
            <w:r w:rsidR="00E33B6F">
              <w:rPr>
                <w:rFonts w:ascii="Times New Roman" w:eastAsia="Times New Roman" w:hAnsi="Times New Roman" w:cs="Times New Roman"/>
                <w:iCs/>
                <w:sz w:val="20"/>
                <w:szCs w:val="20"/>
                <w:lang w:val="en-GB" w:eastAsia="ar-SA"/>
              </w:rPr>
              <w:tab/>
            </w:r>
          </w:p>
        </w:tc>
      </w:tr>
      <w:tr w:rsidR="00E33B6F" w:rsidRPr="005A3681" w14:paraId="37831C25" w14:textId="77777777" w:rsidTr="00965DF9">
        <w:trPr>
          <w:cantSplit/>
          <w:trHeight w:val="203"/>
        </w:trPr>
        <w:tc>
          <w:tcPr>
            <w:tcW w:w="3497" w:type="dxa"/>
          </w:tcPr>
          <w:p w14:paraId="6DC306A9" w14:textId="77777777" w:rsidR="00E33B6F" w:rsidRPr="00973434" w:rsidRDefault="00E33B6F" w:rsidP="00965DF9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Summary of current employment</w:t>
            </w:r>
          </w:p>
        </w:tc>
        <w:tc>
          <w:tcPr>
            <w:tcW w:w="6555" w:type="dxa"/>
          </w:tcPr>
          <w:p w14:paraId="6DE37C0D" w14:textId="77777777" w:rsidR="00E33B6F" w:rsidRDefault="00E33B6F" w:rsidP="00965DF9">
            <w:pPr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  <w:p w14:paraId="4B1AE5E6" w14:textId="77777777" w:rsidR="00E33B6F" w:rsidRDefault="00E33B6F" w:rsidP="00965DF9">
            <w:pPr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  <w:p w14:paraId="61F2870A" w14:textId="77777777" w:rsidR="00E33B6F" w:rsidRDefault="00E33B6F" w:rsidP="00965DF9">
            <w:pPr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  <w:p w14:paraId="30336659" w14:textId="77777777" w:rsidR="00E33B6F" w:rsidRPr="00973434" w:rsidRDefault="00E33B6F" w:rsidP="00965DF9">
            <w:pPr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  <w:p w14:paraId="3EEA2465" w14:textId="77777777" w:rsidR="00E33B6F" w:rsidRPr="00973434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E33B6F" w:rsidRPr="00451A9B" w14:paraId="5B9483D8" w14:textId="77777777" w:rsidTr="00965DF9">
        <w:trPr>
          <w:cantSplit/>
          <w:trHeight w:val="344"/>
        </w:trPr>
        <w:tc>
          <w:tcPr>
            <w:tcW w:w="3497" w:type="dxa"/>
          </w:tcPr>
          <w:p w14:paraId="3BDB8F08" w14:textId="77777777" w:rsidR="00E33B6F" w:rsidRPr="00973434" w:rsidRDefault="00E33B6F" w:rsidP="00965DF9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Past employment record and skills obtained</w:t>
            </w:r>
          </w:p>
        </w:tc>
        <w:tc>
          <w:tcPr>
            <w:tcW w:w="6555" w:type="dxa"/>
          </w:tcPr>
          <w:p w14:paraId="710B0CB5" w14:textId="77777777" w:rsidR="00E33B6F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  <w:p w14:paraId="4FF35DAF" w14:textId="77777777" w:rsidR="00E33B6F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  <w:p w14:paraId="465DEC00" w14:textId="77777777" w:rsidR="00E33B6F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  <w:p w14:paraId="1C338548" w14:textId="77777777" w:rsidR="00E33B6F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  <w:p w14:paraId="7F8CE75B" w14:textId="77777777" w:rsidR="00E33B6F" w:rsidRPr="00973434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</w:tbl>
    <w:p w14:paraId="6B92E3FC" w14:textId="77777777" w:rsidR="00E33B6F" w:rsidRPr="00DB7653" w:rsidRDefault="00E33B6F" w:rsidP="00E33B6F">
      <w:pPr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</w:pPr>
      <w:r w:rsidRPr="00DB1C40">
        <w:rPr>
          <w:rFonts w:ascii="Times New Roman" w:eastAsia="Times New Roman" w:hAnsi="Times New Roman" w:cs="Times New Roman"/>
          <w:sz w:val="24"/>
          <w:szCs w:val="20"/>
          <w:lang w:val="en-GB" w:eastAsia="ar-SA"/>
        </w:rPr>
        <w:br w:type="page"/>
      </w:r>
      <w:r w:rsidRPr="00053530">
        <w:rPr>
          <w:rFonts w:ascii="Times New Roman" w:eastAsia="Times New Roman" w:hAnsi="Times New Roman" w:cs="Times New Roman"/>
          <w:b/>
          <w:sz w:val="24"/>
          <w:szCs w:val="20"/>
          <w:highlight w:val="yellow"/>
          <w:u w:val="single"/>
          <w:lang w:val="en-GB" w:eastAsia="ar-SA"/>
        </w:rPr>
        <w:lastRenderedPageBreak/>
        <w:t>Publications</w:t>
      </w:r>
    </w:p>
    <w:p w14:paraId="7D4137AC" w14:textId="77777777" w:rsidR="00E33B6F" w:rsidRPr="001729CF" w:rsidRDefault="00E33B6F" w:rsidP="00E33B6F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</w:pPr>
      <w:r w:rsidRPr="001729CF"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>Please, list:</w:t>
      </w:r>
    </w:p>
    <w:p w14:paraId="4A01CEE0" w14:textId="77777777" w:rsidR="00E33B6F" w:rsidRPr="001729CF" w:rsidRDefault="00E33B6F" w:rsidP="00E33B6F">
      <w:pPr>
        <w:pStyle w:val="Paragrafoelenco"/>
        <w:numPr>
          <w:ilvl w:val="0"/>
          <w:numId w:val="1"/>
        </w:num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</w:pPr>
      <w:r w:rsidRPr="001729CF"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>Publications of the last five years (considering the last day of the call)</w:t>
      </w:r>
    </w:p>
    <w:p w14:paraId="426A37EC" w14:textId="77777777" w:rsidR="00E33B6F" w:rsidRPr="001729CF" w:rsidRDefault="00E33B6F" w:rsidP="00E33B6F">
      <w:pPr>
        <w:pStyle w:val="Paragrafoelenco"/>
        <w:numPr>
          <w:ilvl w:val="0"/>
          <w:numId w:val="1"/>
        </w:num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</w:pPr>
      <w:r w:rsidRPr="001729CF"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>Only papers accepted or published at the last day if the call will be considered</w:t>
      </w:r>
      <w:r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 xml:space="preserve"> - </w:t>
      </w:r>
      <w:r w:rsidRPr="001729CF"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 xml:space="preserve">Submitted papers will be excluded </w:t>
      </w:r>
    </w:p>
    <w:p w14:paraId="7FF03CAF" w14:textId="77777777" w:rsidR="00E33B6F" w:rsidRDefault="00E33B6F" w:rsidP="00E33B6F">
      <w:pPr>
        <w:pStyle w:val="Paragrafoelenco"/>
        <w:numPr>
          <w:ilvl w:val="0"/>
          <w:numId w:val="1"/>
        </w:num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</w:pPr>
      <w:r w:rsidRPr="001729CF"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>Abstracts/posters to conferences already held at the last day of the call</w:t>
      </w:r>
    </w:p>
    <w:p w14:paraId="3E55119E" w14:textId="77777777" w:rsidR="00E33B6F" w:rsidRPr="001729CF" w:rsidRDefault="00E33B6F" w:rsidP="00E33B6F">
      <w:pPr>
        <w:pStyle w:val="Paragrafoelenco"/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</w:pPr>
    </w:p>
    <w:p w14:paraId="6091A09B" w14:textId="77777777" w:rsidR="00E33B6F" w:rsidRPr="001729CF" w:rsidRDefault="00E33B6F" w:rsidP="00E33B6F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</w:pPr>
      <w:r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>ALL PAPERS/ABSTRACT MUST BE UPLOADED (or they will not be evaluated)</w:t>
      </w: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60"/>
      </w:tblGrid>
      <w:tr w:rsidR="00E33B6F" w:rsidRPr="00451A9B" w14:paraId="44F389BC" w14:textId="77777777" w:rsidTr="00965DF9">
        <w:tc>
          <w:tcPr>
            <w:tcW w:w="10060" w:type="dxa"/>
            <w:shd w:val="clear" w:color="auto" w:fill="auto"/>
          </w:tcPr>
          <w:p w14:paraId="4DCB3BB7" w14:textId="77777777" w:rsidR="00E33B6F" w:rsidRPr="001729CF" w:rsidRDefault="00E33B6F" w:rsidP="00965D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  <w:r w:rsidRPr="001729C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>Abstract/poster presented in national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 xml:space="preserve"> and international</w:t>
            </w:r>
            <w:r w:rsidRPr="001729C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 xml:space="preserve"> conferences</w:t>
            </w:r>
          </w:p>
          <w:p w14:paraId="08BEBA6B" w14:textId="77777777" w:rsidR="00E33B6F" w:rsidRPr="001729CF" w:rsidRDefault="00E33B6F" w:rsidP="00965D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180253AB" w14:textId="77777777" w:rsidR="00E33B6F" w:rsidRDefault="00E33B6F" w:rsidP="00965D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2C5094D3" w14:textId="77777777" w:rsidR="00E33B6F" w:rsidRPr="001729CF" w:rsidRDefault="00E33B6F" w:rsidP="00965D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2A6A23FE" w14:textId="77777777" w:rsidR="00E33B6F" w:rsidRPr="001729CF" w:rsidRDefault="00E33B6F" w:rsidP="00965D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</w:tc>
      </w:tr>
      <w:tr w:rsidR="00E33B6F" w:rsidRPr="00451A9B" w14:paraId="294C23E4" w14:textId="77777777" w:rsidTr="00965DF9">
        <w:tc>
          <w:tcPr>
            <w:tcW w:w="10060" w:type="dxa"/>
            <w:shd w:val="clear" w:color="auto" w:fill="auto"/>
          </w:tcPr>
          <w:p w14:paraId="4DF7CF8E" w14:textId="77777777" w:rsidR="00E33B6F" w:rsidRPr="001729CF" w:rsidRDefault="00E33B6F" w:rsidP="00965D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  <w:r w:rsidRPr="001729C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 xml:space="preserve">Publication on national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 xml:space="preserve">and international </w:t>
            </w:r>
            <w:r w:rsidRPr="001729C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>journal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>s</w:t>
            </w:r>
          </w:p>
          <w:p w14:paraId="36E267C2" w14:textId="77777777" w:rsidR="00E33B6F" w:rsidRDefault="00E33B6F" w:rsidP="00965D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26B349E8" w14:textId="77777777" w:rsidR="00E33B6F" w:rsidRPr="001729CF" w:rsidRDefault="00E33B6F" w:rsidP="00965D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4727073F" w14:textId="77777777" w:rsidR="00E33B6F" w:rsidRPr="001729CF" w:rsidRDefault="00E33B6F" w:rsidP="00965D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3F4DDE0B" w14:textId="77777777" w:rsidR="00E33B6F" w:rsidRPr="001729CF" w:rsidRDefault="00E33B6F" w:rsidP="00965D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</w:tc>
      </w:tr>
      <w:tr w:rsidR="00E33B6F" w:rsidRPr="00745521" w14:paraId="43131621" w14:textId="77777777" w:rsidTr="00965DF9">
        <w:tc>
          <w:tcPr>
            <w:tcW w:w="10060" w:type="dxa"/>
            <w:shd w:val="clear" w:color="auto" w:fill="auto"/>
          </w:tcPr>
          <w:p w14:paraId="690997C6" w14:textId="77777777" w:rsidR="00E33B6F" w:rsidRPr="001729CF" w:rsidRDefault="00E33B6F" w:rsidP="00965D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  <w:r w:rsidRPr="001729C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 xml:space="preserve">Chapters in books </w:t>
            </w:r>
          </w:p>
          <w:p w14:paraId="30107EBE" w14:textId="77777777" w:rsidR="00E33B6F" w:rsidRDefault="00E33B6F" w:rsidP="00965D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03DB0383" w14:textId="77777777" w:rsidR="00E33B6F" w:rsidRPr="001729CF" w:rsidRDefault="00E33B6F" w:rsidP="00965D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04226CD2" w14:textId="77777777" w:rsidR="00E33B6F" w:rsidRPr="001729CF" w:rsidRDefault="00E33B6F" w:rsidP="00965D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37B5588E" w14:textId="77777777" w:rsidR="00E33B6F" w:rsidRPr="001729CF" w:rsidRDefault="00E33B6F" w:rsidP="00965D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</w:tc>
      </w:tr>
    </w:tbl>
    <w:p w14:paraId="4E44C1F6" w14:textId="77777777" w:rsidR="00E33B6F" w:rsidRDefault="00E33B6F" w:rsidP="00E33B6F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sz w:val="24"/>
          <w:szCs w:val="20"/>
          <w:lang w:val="en-GB" w:eastAsia="ar-SA"/>
        </w:rPr>
      </w:pPr>
    </w:p>
    <w:p w14:paraId="0AA1E774" w14:textId="5CDC0468" w:rsidR="00E33B6F" w:rsidRPr="00DB7653" w:rsidRDefault="00E33B6F" w:rsidP="00E33B6F">
      <w:pPr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</w:pPr>
      <w:r w:rsidRPr="00053530">
        <w:rPr>
          <w:rFonts w:ascii="Times New Roman" w:eastAsia="Times New Roman" w:hAnsi="Times New Roman" w:cs="Times New Roman"/>
          <w:b/>
          <w:sz w:val="24"/>
          <w:szCs w:val="20"/>
          <w:highlight w:val="yellow"/>
          <w:u w:val="single"/>
          <w:lang w:val="en-GB" w:eastAsia="ar-SA"/>
        </w:rPr>
        <w:t>Research Experiences</w:t>
      </w:r>
    </w:p>
    <w:p w14:paraId="00390B09" w14:textId="77777777" w:rsidR="00E33B6F" w:rsidRDefault="00E33B6F" w:rsidP="00E33B6F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>Please, list periods of study abroad (Erasmus and/or others), s</w:t>
      </w:r>
      <w:r w:rsidRPr="00FF4C5A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 xml:space="preserve">cholarships, fellowships and research periods at universities or public/private institutions. </w:t>
      </w:r>
    </w:p>
    <w:p w14:paraId="27690D19" w14:textId="77777777" w:rsidR="00E33B6F" w:rsidRDefault="00E33B6F" w:rsidP="00E33B6F">
      <w:pPr>
        <w:pStyle w:val="Paragrafoelenco"/>
        <w:numPr>
          <w:ilvl w:val="0"/>
          <w:numId w:val="2"/>
        </w:num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>P</w:t>
      </w:r>
      <w:r w:rsidRPr="00DB7653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 xml:space="preserve">eriods of time are calculated at the date of closure of the call </w:t>
      </w:r>
    </w:p>
    <w:p w14:paraId="04282DBC" w14:textId="77777777" w:rsidR="00E33B6F" w:rsidRPr="00DB7653" w:rsidRDefault="00E33B6F" w:rsidP="00E33B6F">
      <w:pPr>
        <w:pStyle w:val="Paragrafoelenco"/>
        <w:numPr>
          <w:ilvl w:val="0"/>
          <w:numId w:val="2"/>
        </w:num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 xml:space="preserve">Periods must </w:t>
      </w:r>
      <w:r w:rsidRPr="00DB7653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>be within the last 5 years excluding the calendar year of this call.</w:t>
      </w:r>
    </w:p>
    <w:p w14:paraId="146F4943" w14:textId="77777777" w:rsidR="00E33B6F" w:rsidRPr="001729CF" w:rsidRDefault="00E33B6F" w:rsidP="00E33B6F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628"/>
      </w:tblGrid>
      <w:tr w:rsidR="00E33B6F" w:rsidRPr="00451A9B" w14:paraId="2010EF98" w14:textId="77777777" w:rsidTr="00965DF9">
        <w:tc>
          <w:tcPr>
            <w:tcW w:w="9628" w:type="dxa"/>
          </w:tcPr>
          <w:p w14:paraId="0C5A3927" w14:textId="77777777" w:rsidR="00E33B6F" w:rsidRDefault="00E33B6F" w:rsidP="00965DF9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GB" w:eastAsia="ar-SA"/>
              </w:rPr>
            </w:pPr>
          </w:p>
          <w:p w14:paraId="7C4F4E47" w14:textId="77777777" w:rsidR="00E33B6F" w:rsidRDefault="00E33B6F" w:rsidP="00965DF9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GB" w:eastAsia="ar-SA"/>
              </w:rPr>
            </w:pPr>
          </w:p>
          <w:p w14:paraId="40D8E345" w14:textId="77777777" w:rsidR="00E33B6F" w:rsidRDefault="00E33B6F" w:rsidP="00965DF9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GB" w:eastAsia="ar-SA"/>
              </w:rPr>
            </w:pPr>
          </w:p>
          <w:p w14:paraId="5B93A5A8" w14:textId="7FA1EA5C" w:rsidR="00E33B6F" w:rsidRDefault="00E33B6F" w:rsidP="00965DF9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GB" w:eastAsia="ar-SA"/>
              </w:rPr>
            </w:pPr>
          </w:p>
          <w:p w14:paraId="01A8D0CC" w14:textId="445EE1E0" w:rsidR="00E33B6F" w:rsidRDefault="00E33B6F" w:rsidP="00965DF9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GB" w:eastAsia="ar-SA"/>
              </w:rPr>
            </w:pPr>
          </w:p>
          <w:p w14:paraId="070C17F6" w14:textId="77777777" w:rsidR="00E33B6F" w:rsidRDefault="00E33B6F" w:rsidP="00965DF9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GB" w:eastAsia="ar-SA"/>
              </w:rPr>
            </w:pPr>
          </w:p>
          <w:p w14:paraId="4A4704D5" w14:textId="77777777" w:rsidR="00E33B6F" w:rsidRDefault="00E33B6F" w:rsidP="00965DF9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GB" w:eastAsia="ar-SA"/>
              </w:rPr>
            </w:pPr>
          </w:p>
          <w:p w14:paraId="21914150" w14:textId="77777777" w:rsidR="00E33B6F" w:rsidRDefault="00E33B6F" w:rsidP="00965DF9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GB" w:eastAsia="ar-SA"/>
              </w:rPr>
            </w:pPr>
          </w:p>
          <w:p w14:paraId="5C835D0C" w14:textId="77777777" w:rsidR="00E33B6F" w:rsidRDefault="00E33B6F" w:rsidP="00965DF9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GB" w:eastAsia="ar-SA"/>
              </w:rPr>
            </w:pPr>
          </w:p>
          <w:p w14:paraId="36957E09" w14:textId="77777777" w:rsidR="00E33B6F" w:rsidRDefault="00E33B6F" w:rsidP="00965DF9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GB" w:eastAsia="ar-SA"/>
              </w:rPr>
            </w:pPr>
          </w:p>
        </w:tc>
      </w:tr>
    </w:tbl>
    <w:p w14:paraId="44C46945" w14:textId="77777777" w:rsidR="00E33B6F" w:rsidRPr="00DB7653" w:rsidRDefault="00E33B6F" w:rsidP="00E33B6F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ar-SA"/>
        </w:rPr>
      </w:pPr>
    </w:p>
    <w:p w14:paraId="3E0747BF" w14:textId="77777777" w:rsidR="00E33B6F" w:rsidRDefault="00E33B6F" w:rsidP="00E33B6F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</w:pPr>
      <w:r w:rsidRPr="00053530">
        <w:rPr>
          <w:rFonts w:ascii="Times New Roman" w:eastAsia="Times New Roman" w:hAnsi="Times New Roman" w:cs="Times New Roman"/>
          <w:b/>
          <w:sz w:val="24"/>
          <w:szCs w:val="20"/>
          <w:highlight w:val="yellow"/>
          <w:u w:val="single"/>
          <w:lang w:val="en-GB" w:eastAsia="ar-SA"/>
        </w:rPr>
        <w:t>Other qualifications</w:t>
      </w:r>
    </w:p>
    <w:p w14:paraId="38582F65" w14:textId="77777777" w:rsidR="00E33B6F" w:rsidRDefault="00E33B6F" w:rsidP="00E33B6F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</w:pPr>
    </w:p>
    <w:p w14:paraId="2A1F1AB2" w14:textId="77777777" w:rsidR="00E33B6F" w:rsidRDefault="00E33B6F" w:rsidP="00E33B6F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</w:pPr>
      <w:r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 xml:space="preserve">Please, list </w:t>
      </w:r>
      <w:r w:rsidRPr="00DC571F"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>prizes</w:t>
      </w:r>
      <w:r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 xml:space="preserve"> and </w:t>
      </w:r>
      <w:r w:rsidRPr="00DC571F"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>fellowships</w:t>
      </w:r>
    </w:p>
    <w:p w14:paraId="064FF2D0" w14:textId="77777777" w:rsidR="00E33B6F" w:rsidRPr="00DC571F" w:rsidRDefault="00E33B6F" w:rsidP="00E33B6F">
      <w:pPr>
        <w:pStyle w:val="Paragrafoelenco"/>
        <w:numPr>
          <w:ilvl w:val="0"/>
          <w:numId w:val="3"/>
        </w:num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</w:pPr>
      <w:r w:rsidRPr="00DC571F"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>last five years will be considered</w:t>
      </w:r>
    </w:p>
    <w:p w14:paraId="056D7779" w14:textId="77777777" w:rsidR="00E33B6F" w:rsidRPr="00DC571F" w:rsidRDefault="00E33B6F" w:rsidP="00E33B6F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</w:pP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60"/>
      </w:tblGrid>
      <w:tr w:rsidR="00E33B6F" w:rsidRPr="00560C5C" w14:paraId="2D0808D5" w14:textId="77777777" w:rsidTr="00965DF9">
        <w:tc>
          <w:tcPr>
            <w:tcW w:w="10060" w:type="dxa"/>
            <w:shd w:val="clear" w:color="auto" w:fill="auto"/>
          </w:tcPr>
          <w:p w14:paraId="538D0EB5" w14:textId="77777777" w:rsidR="00E33B6F" w:rsidRPr="001729CF" w:rsidRDefault="00E33B6F" w:rsidP="00965D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>P</w:t>
            </w:r>
            <w:r w:rsidRPr="00DC571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>riz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>s</w:t>
            </w:r>
            <w:r w:rsidRPr="00DC571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 xml:space="preserve"> for scientific capability</w:t>
            </w:r>
          </w:p>
          <w:p w14:paraId="657A26F8" w14:textId="77777777" w:rsidR="00E33B6F" w:rsidRDefault="00E33B6F" w:rsidP="00965D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1A35E38B" w14:textId="77777777" w:rsidR="00E33B6F" w:rsidRPr="001729CF" w:rsidRDefault="00E33B6F" w:rsidP="00965D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766F2DE0" w14:textId="77777777" w:rsidR="00E33B6F" w:rsidRDefault="00E33B6F" w:rsidP="00965D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2067111B" w14:textId="673BA67E" w:rsidR="00E33B6F" w:rsidRPr="001729CF" w:rsidRDefault="00E33B6F" w:rsidP="00965D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</w:tc>
      </w:tr>
      <w:tr w:rsidR="00E33B6F" w:rsidRPr="00451A9B" w14:paraId="4206E3F1" w14:textId="77777777" w:rsidTr="00965DF9">
        <w:tc>
          <w:tcPr>
            <w:tcW w:w="10060" w:type="dxa"/>
            <w:shd w:val="clear" w:color="auto" w:fill="auto"/>
          </w:tcPr>
          <w:p w14:paraId="2847ACEC" w14:textId="77777777" w:rsidR="00E33B6F" w:rsidRPr="001729CF" w:rsidRDefault="00E33B6F" w:rsidP="00965D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>C</w:t>
            </w:r>
            <w:r w:rsidRPr="00DC571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>ertificat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>s</w:t>
            </w:r>
            <w:r w:rsidRPr="00DC571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 xml:space="preserve"> proving education or scientific ability</w:t>
            </w:r>
          </w:p>
          <w:p w14:paraId="7CAC3E47" w14:textId="4E8F4A05" w:rsidR="00E33B6F" w:rsidRDefault="00E33B6F" w:rsidP="00965D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6A17847F" w14:textId="2342DE72" w:rsidR="00E33B6F" w:rsidRDefault="00E33B6F" w:rsidP="00965D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47642065" w14:textId="77777777" w:rsidR="00E33B6F" w:rsidRDefault="00E33B6F" w:rsidP="00965D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76DE1CE1" w14:textId="77777777" w:rsidR="00E33B6F" w:rsidRPr="001729CF" w:rsidRDefault="00E33B6F" w:rsidP="00965D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</w:tc>
      </w:tr>
    </w:tbl>
    <w:p w14:paraId="47CBDDF0" w14:textId="77777777" w:rsidR="00E33B6F" w:rsidRPr="00451A9B" w:rsidRDefault="00E33B6F" w:rsidP="00451A9B">
      <w:pPr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u w:val="single"/>
          <w:lang w:val="en-US" w:eastAsia="ar-SA"/>
        </w:rPr>
      </w:pPr>
    </w:p>
    <w:sectPr w:rsidR="00E33B6F" w:rsidRPr="00451A9B" w:rsidSect="00004044">
      <w:pgSz w:w="11906" w:h="16838"/>
      <w:pgMar w:top="993" w:right="1134" w:bottom="85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663EEE"/>
    <w:multiLevelType w:val="hybridMultilevel"/>
    <w:tmpl w:val="DF5A0D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6339C2"/>
    <w:multiLevelType w:val="hybridMultilevel"/>
    <w:tmpl w:val="0CF439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D76A05"/>
    <w:multiLevelType w:val="hybridMultilevel"/>
    <w:tmpl w:val="1DBE7E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2tzQ1MzQ1NDKxsDBU0lEKTi0uzszPAykwrAUAeqX7GywAAAA="/>
  </w:docVars>
  <w:rsids>
    <w:rsidRoot w:val="00E33B6F"/>
    <w:rsid w:val="00451A9B"/>
    <w:rsid w:val="00961186"/>
    <w:rsid w:val="00E33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EB410D"/>
  <w15:chartTrackingRefBased/>
  <w15:docId w15:val="{3B747D08-2395-409A-9CD9-69032FE99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E33B6F"/>
    <w:rPr>
      <w:lang w:val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E33B6F"/>
    <w:pPr>
      <w:ind w:left="720"/>
      <w:contextualSpacing/>
    </w:pPr>
  </w:style>
  <w:style w:type="paragraph" w:customStyle="1" w:styleId="Default">
    <w:name w:val="Default"/>
    <w:rsid w:val="00E33B6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Grigliatabella">
    <w:name w:val="Table Grid"/>
    <w:basedOn w:val="Tabellanormale"/>
    <w:uiPriority w:val="39"/>
    <w:rsid w:val="00E33B6F"/>
    <w:pPr>
      <w:spacing w:after="0" w:line="240" w:lineRule="auto"/>
    </w:pPr>
    <w:rPr>
      <w:lang w:val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CVRightColumn">
    <w:name w:val="_ECV_RightColumn"/>
    <w:basedOn w:val="Normale"/>
    <w:rsid w:val="00E33B6F"/>
    <w:pPr>
      <w:widowControl w:val="0"/>
      <w:suppressLineNumbers/>
      <w:suppressAutoHyphens/>
      <w:spacing w:before="62" w:after="0" w:line="240" w:lineRule="auto"/>
    </w:pPr>
    <w:rPr>
      <w:rFonts w:ascii="Arial" w:eastAsia="SimSun" w:hAnsi="Arial" w:cs="Mangal"/>
      <w:color w:val="404040"/>
      <w:spacing w:val="-6"/>
      <w:kern w:val="2"/>
      <w:sz w:val="16"/>
      <w:szCs w:val="24"/>
      <w:lang w:val="en-GB" w:eastAsia="zh-CN" w:bidi="hi-IN"/>
    </w:rPr>
  </w:style>
  <w:style w:type="paragraph" w:customStyle="1" w:styleId="ECVSectionDetails">
    <w:name w:val="_ECV_SectionDetails"/>
    <w:basedOn w:val="Normale"/>
    <w:rsid w:val="00E33B6F"/>
    <w:pPr>
      <w:widowControl w:val="0"/>
      <w:suppressLineNumbers/>
      <w:suppressAutoHyphens/>
      <w:autoSpaceDE w:val="0"/>
      <w:spacing w:before="28" w:after="0" w:line="100" w:lineRule="atLeast"/>
    </w:pPr>
    <w:rPr>
      <w:rFonts w:ascii="Arial" w:eastAsia="SimSun" w:hAnsi="Arial" w:cs="Mangal"/>
      <w:color w:val="3F3A38"/>
      <w:spacing w:val="-6"/>
      <w:kern w:val="2"/>
      <w:sz w:val="18"/>
      <w:szCs w:val="24"/>
      <w:lang w:val="en-GB" w:eastAsia="zh-CN" w:bidi="hi-IN"/>
    </w:rPr>
  </w:style>
  <w:style w:type="paragraph" w:customStyle="1" w:styleId="ECVLeftDetails">
    <w:name w:val="_ECV_LeftDetails"/>
    <w:basedOn w:val="Normale"/>
    <w:rsid w:val="00E33B6F"/>
    <w:pPr>
      <w:widowControl w:val="0"/>
      <w:suppressLineNumbers/>
      <w:suppressAutoHyphens/>
      <w:spacing w:before="23" w:after="0" w:line="240" w:lineRule="auto"/>
      <w:ind w:right="283"/>
      <w:jc w:val="right"/>
    </w:pPr>
    <w:rPr>
      <w:rFonts w:ascii="Arial" w:eastAsia="SimSun" w:hAnsi="Arial" w:cs="Mangal"/>
      <w:color w:val="0E4194"/>
      <w:spacing w:val="-6"/>
      <w:kern w:val="2"/>
      <w:sz w:val="18"/>
      <w:szCs w:val="24"/>
      <w:lang w:val="en-GB" w:eastAsia="zh-CN" w:bidi="hi-IN"/>
    </w:rPr>
  </w:style>
  <w:style w:type="paragraph" w:customStyle="1" w:styleId="ECVLanguageHeading">
    <w:name w:val="_ECV_LanguageHeading"/>
    <w:basedOn w:val="ECVRightColumn"/>
    <w:rsid w:val="00E33B6F"/>
    <w:pPr>
      <w:spacing w:before="0"/>
      <w:jc w:val="center"/>
    </w:pPr>
    <w:rPr>
      <w:caps/>
      <w:color w:val="0E4194"/>
      <w:sz w:val="14"/>
    </w:rPr>
  </w:style>
  <w:style w:type="paragraph" w:customStyle="1" w:styleId="ECVLanguageSubHeading">
    <w:name w:val="_ECV_LanguageSubHeading"/>
    <w:basedOn w:val="ECVLanguageHeading"/>
    <w:rsid w:val="00E33B6F"/>
    <w:pPr>
      <w:spacing w:line="100" w:lineRule="atLeast"/>
    </w:pPr>
    <w:rPr>
      <w:caps w:val="0"/>
      <w:sz w:val="16"/>
    </w:rPr>
  </w:style>
  <w:style w:type="paragraph" w:customStyle="1" w:styleId="ECVLanguageLevel">
    <w:name w:val="_ECV_LanguageLevel"/>
    <w:basedOn w:val="ECVSectionDetails"/>
    <w:rsid w:val="00E33B6F"/>
    <w:pPr>
      <w:jc w:val="center"/>
    </w:pPr>
    <w:rPr>
      <w:caps/>
    </w:rPr>
  </w:style>
  <w:style w:type="paragraph" w:customStyle="1" w:styleId="ECVLanguageCertificate">
    <w:name w:val="_ECV_LanguageCertificate"/>
    <w:basedOn w:val="ECVRightColumn"/>
    <w:rsid w:val="00E33B6F"/>
    <w:pPr>
      <w:spacing w:before="0" w:line="100" w:lineRule="atLeast"/>
      <w:ind w:right="283"/>
      <w:jc w:val="center"/>
    </w:pPr>
    <w:rPr>
      <w:color w:val="3F3A38"/>
    </w:rPr>
  </w:style>
  <w:style w:type="paragraph" w:customStyle="1" w:styleId="ECVLanguageExplanation">
    <w:name w:val="_ECV_LanguageExplanation"/>
    <w:basedOn w:val="Normale"/>
    <w:rsid w:val="00E33B6F"/>
    <w:pPr>
      <w:widowControl w:val="0"/>
      <w:suppressAutoHyphens/>
      <w:autoSpaceDE w:val="0"/>
      <w:spacing w:after="0" w:line="100" w:lineRule="atLeast"/>
    </w:pPr>
    <w:rPr>
      <w:rFonts w:ascii="Arial" w:eastAsia="SimSun" w:hAnsi="Arial" w:cs="Mangal"/>
      <w:color w:val="0E4194"/>
      <w:spacing w:val="-6"/>
      <w:kern w:val="2"/>
      <w:sz w:val="15"/>
      <w:szCs w:val="24"/>
      <w:lang w:val="en-GB" w:eastAsia="zh-CN" w:bidi="hi-IN"/>
    </w:rPr>
  </w:style>
  <w:style w:type="paragraph" w:customStyle="1" w:styleId="ECVLanguageName">
    <w:name w:val="_ECV_LanguageName"/>
    <w:basedOn w:val="ECVLanguageCertificate"/>
    <w:rsid w:val="00E33B6F"/>
    <w:pPr>
      <w:jc w:val="right"/>
    </w:pPr>
    <w:rPr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317</Words>
  <Characters>1808</Characters>
  <Application>Microsoft Office Word</Application>
  <DocSecurity>0</DocSecurity>
  <Lines>15</Lines>
  <Paragraphs>4</Paragraphs>
  <ScaleCrop>false</ScaleCrop>
  <Company/>
  <LinksUpToDate>false</LinksUpToDate>
  <CharactersWithSpaces>2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nuele Monaco</dc:creator>
  <cp:keywords/>
  <dc:description/>
  <cp:lastModifiedBy>Alessia Del Bianco</cp:lastModifiedBy>
  <cp:revision>2</cp:revision>
  <dcterms:created xsi:type="dcterms:W3CDTF">2022-03-10T09:52:00Z</dcterms:created>
  <dcterms:modified xsi:type="dcterms:W3CDTF">2025-03-31T07:57:00Z</dcterms:modified>
</cp:coreProperties>
</file>